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0551" w:rsidRDefault="00E20551" w:rsidP="00E20551">
      <w:pPr>
        <w:pStyle w:val="MUHeading"/>
      </w:pPr>
      <w:r>
        <w:t>Admin Sex &amp; Birth Sex</w:t>
      </w:r>
    </w:p>
    <w:p w:rsidR="00E20551" w:rsidRDefault="00E20551" w:rsidP="00E20551">
      <w:r>
        <w:t xml:space="preserve">As a part of the 2015 CEHRT (Certified EHR Technology) requirements, administrative sex must be documented separately from birth sex to comply with new HL7 specifications. </w:t>
      </w:r>
    </w:p>
    <w:p w:rsidR="00E20551" w:rsidRDefault="00E20551" w:rsidP="005B508E">
      <w:pPr>
        <w:spacing w:line="240" w:lineRule="auto"/>
        <w:rPr>
          <w:b/>
          <w:i/>
          <w:u w:val="single"/>
        </w:rPr>
      </w:pPr>
      <w:r w:rsidRPr="00A5470E">
        <w:rPr>
          <w:b/>
          <w:i/>
          <w:sz w:val="24"/>
          <w:u w:val="single"/>
        </w:rPr>
        <w:t>Please Note:</w:t>
      </w:r>
      <w:r w:rsidRPr="00A5470E">
        <w:rPr>
          <w:sz w:val="24"/>
        </w:rPr>
        <w:t xml:space="preserve"> </w:t>
      </w:r>
      <w:r w:rsidRPr="00A5470E">
        <w:rPr>
          <w:b/>
          <w:i/>
          <w:u w:val="single"/>
        </w:rPr>
        <w:t xml:space="preserve">Administrative sex is used for administrative purposes such as insurance billing. </w:t>
      </w:r>
    </w:p>
    <w:p w:rsidR="00E20551" w:rsidRPr="00A5470E" w:rsidRDefault="00E20551" w:rsidP="005B508E">
      <w:pPr>
        <w:spacing w:line="240" w:lineRule="auto"/>
        <w:rPr>
          <w:b/>
          <w:i/>
          <w:u w:val="single"/>
        </w:rPr>
      </w:pPr>
      <w:r w:rsidRPr="00A5470E">
        <w:rPr>
          <w:b/>
          <w:i/>
          <w:u w:val="single"/>
        </w:rPr>
        <w:t>Birth sex is the sex assigned at birth on the birth certificate that is used for clinical purposes.</w:t>
      </w:r>
    </w:p>
    <w:p w:rsidR="00E20551" w:rsidRDefault="00E20551" w:rsidP="00E20551">
      <w:pPr>
        <w:ind w:left="720"/>
      </w:pPr>
      <w:r>
        <w:t xml:space="preserve">Administrative sex is collected during registration in IDX, GE Centricity, or GPMS and is visible in Cerner on the blue banner bar. </w:t>
      </w:r>
      <w:r w:rsidRPr="00A5470E">
        <w:rPr>
          <w:b/>
          <w:i/>
          <w:u w:val="single"/>
        </w:rPr>
        <w:t>This sex value can be modified by the appropriate staff when legal documentation is presented.</w:t>
      </w:r>
      <w:r>
        <w:t xml:space="preserve"> The modification of the administrative sex should only occur within one of the registration systems. </w:t>
      </w:r>
      <w:r w:rsidRPr="003542A3">
        <w:rPr>
          <w:b/>
          <w:color w:val="FF0000"/>
        </w:rPr>
        <w:t>Do not alter via a PM Conversation</w:t>
      </w:r>
    </w:p>
    <w:p w:rsidR="00E20551" w:rsidRDefault="00E20551" w:rsidP="00E20551">
      <w:pPr>
        <w:ind w:left="720"/>
      </w:pPr>
      <w:r>
        <w:rPr>
          <w:noProof/>
        </w:rPr>
        <w:drawing>
          <wp:inline distT="0" distB="0" distL="0" distR="0" wp14:anchorId="28928294" wp14:editId="17A8280F">
            <wp:extent cx="4723137" cy="532362"/>
            <wp:effectExtent l="0" t="0" r="127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19015" cy="565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0551" w:rsidRPr="005B508E" w:rsidRDefault="00E20551" w:rsidP="00E20551">
      <w:pPr>
        <w:rPr>
          <w:b/>
        </w:rPr>
      </w:pPr>
      <w:r w:rsidRPr="005B508E">
        <w:rPr>
          <w:b/>
        </w:rPr>
        <w:t xml:space="preserve">To Update the Admin/Birth Sex on a patient’s Chart: </w:t>
      </w:r>
    </w:p>
    <w:p w:rsidR="00E20551" w:rsidRDefault="00E20551" w:rsidP="00E20551">
      <w:pPr>
        <w:ind w:left="720"/>
      </w:pPr>
      <w:r>
        <w:t xml:space="preserve">Navigate to PM Conversation along the top Tool Bar. </w:t>
      </w:r>
    </w:p>
    <w:p w:rsidR="00E20551" w:rsidRDefault="00E20551" w:rsidP="00E20551">
      <w:pPr>
        <w:ind w:left="720"/>
      </w:pPr>
      <w:r>
        <w:t>Click on the arrow to open to the options and select Admin/Birth Sex.</w:t>
      </w:r>
    </w:p>
    <w:p w:rsidR="00E20551" w:rsidRDefault="00E20551" w:rsidP="00E20551">
      <w:pPr>
        <w:ind w:left="720"/>
        <w:jc w:val="center"/>
      </w:pPr>
      <w:r>
        <w:rPr>
          <w:noProof/>
        </w:rPr>
        <w:drawing>
          <wp:inline distT="0" distB="0" distL="0" distR="0" wp14:anchorId="29157515" wp14:editId="373971DC">
            <wp:extent cx="3303804" cy="1305207"/>
            <wp:effectExtent l="0" t="0" r="0" b="9525"/>
            <wp:docPr id="4" name="Picture 4" descr="C:\Users\Bryroger\AppData\Local\Temp\SNAGHTML3ded3b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ryroger\AppData\Local\Temp\SNAGHTML3ded3b3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4060" cy="1325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B508E" w:rsidRDefault="00E20551" w:rsidP="005B508E">
      <w:pPr>
        <w:ind w:left="720"/>
      </w:pPr>
      <w:r>
        <w:t>Birth sex is visible in the Admin/Birth Sex PM Conversation and will default to the same value as the administrative sex for any new patient that has never had a visit in Cerner. The birth sex value can be modified by the appropriate staff, if needed.</w:t>
      </w:r>
      <w:r w:rsidRPr="00A5470E">
        <w:rPr>
          <w:b/>
          <w:i/>
          <w:u w:val="single"/>
        </w:rPr>
        <w:t xml:space="preserve"> Typically, this value is different than administrative sex for patients that have transitioned and can be modified when legal documentation is presented.</w:t>
      </w:r>
      <w:r>
        <w:t xml:space="preserve">  For example, if a patient is registered and arrived as a female but they were born as a male, the Admin/Birth Sex tool may state, Female/Female. This would need to be updated to reflect Female/Male (Admin/Birth sex). </w:t>
      </w:r>
    </w:p>
    <w:p w:rsidR="00E20551" w:rsidRDefault="005B508E" w:rsidP="005B508E">
      <w:pPr>
        <w:ind w:left="720"/>
        <w:jc w:val="center"/>
      </w:pPr>
      <w:r>
        <w:rPr>
          <w:noProof/>
        </w:rPr>
        <w:drawing>
          <wp:inline distT="0" distB="0" distL="0" distR="0">
            <wp:extent cx="2977515" cy="1398802"/>
            <wp:effectExtent l="0" t="0" r="0" b="0"/>
            <wp:docPr id="1" name="Picture 1" descr="C:\Users\Bryroger\AppData\Local\Temp\SNAGHTML3dfdc0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ryroger\AppData\Local\Temp\SNAGHTML3dfdc028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1845" cy="1419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0A5E" w:rsidRPr="00E20551" w:rsidRDefault="00E20551" w:rsidP="005B508E">
      <w:pPr>
        <w:ind w:left="720"/>
      </w:pPr>
      <w:bookmarkStart w:id="0" w:name="_GoBack"/>
      <w:r>
        <w:t xml:space="preserve">The modification of the birth sex can only occur using </w:t>
      </w:r>
      <w:r w:rsidRPr="00E74AE4">
        <w:t>Admin/Birth Sex PM Conversation</w:t>
      </w:r>
      <w:r>
        <w:t xml:space="preserve">. </w:t>
      </w:r>
      <w:bookmarkEnd w:id="0"/>
    </w:p>
    <w:sectPr w:rsidR="00290A5E" w:rsidRPr="00E2055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3454" w:rsidRDefault="000A3454" w:rsidP="00940EE5">
      <w:pPr>
        <w:spacing w:after="0" w:line="240" w:lineRule="auto"/>
      </w:pPr>
      <w:r>
        <w:separator/>
      </w:r>
    </w:p>
  </w:endnote>
  <w:endnote w:type="continuationSeparator" w:id="0">
    <w:p w:rsidR="000A3454" w:rsidRDefault="000A3454" w:rsidP="00940E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508E" w:rsidRDefault="005B508E" w:rsidP="005B508E">
    <w:pPr>
      <w:pStyle w:val="Footer"/>
      <w:jc w:val="right"/>
    </w:pPr>
    <w:r>
      <w:t>Reviewed 8.6.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3454" w:rsidRDefault="000A3454" w:rsidP="00940EE5">
      <w:pPr>
        <w:spacing w:after="0" w:line="240" w:lineRule="auto"/>
      </w:pPr>
      <w:r>
        <w:separator/>
      </w:r>
    </w:p>
  </w:footnote>
  <w:footnote w:type="continuationSeparator" w:id="0">
    <w:p w:rsidR="000A3454" w:rsidRDefault="000A3454" w:rsidP="00940E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0EE5" w:rsidRDefault="00940EE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0815"/>
              <wp:effectExtent l="0" t="0" r="0" b="1905"/>
              <wp:wrapNone/>
              <wp:docPr id="218" name="Text Box 2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b/>
                              <w:sz w:val="32"/>
                            </w:rPr>
                            <w:alias w:val="Title"/>
                            <w:id w:val="78679243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:rsidR="00940EE5" w:rsidRPr="00940EE5" w:rsidRDefault="007A7175">
                              <w:pPr>
                                <w:spacing w:after="0" w:line="240" w:lineRule="auto"/>
                                <w:rPr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b/>
                                  <w:sz w:val="32"/>
                                </w:rPr>
                                <w:t>Birth Sex vs Administrative Sex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18" o:spid="_x0000_s1026" type="#_x0000_t202" style="position:absolute;margin-left:0;margin-top:0;width:468pt;height:13.45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" o:allowincell="f" filled="f" stroked="f">
              <v:textbox style="mso-fit-shape-to-text:t" inset=",0,,0">
                <w:txbxContent>
                  <w:sdt>
                    <w:sdtPr>
                      <w:rPr>
                        <w:b/>
                        <w:sz w:val="32"/>
                      </w:rPr>
                      <w:alias w:val="Title"/>
                      <w:id w:val="78679243"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Content>
                      <w:p w:rsidR="00940EE5" w:rsidRPr="00940EE5" w:rsidRDefault="007A7175">
                        <w:pPr>
                          <w:spacing w:after="0" w:line="240" w:lineRule="auto"/>
                          <w:rPr>
                            <w:b/>
                            <w:sz w:val="32"/>
                          </w:rPr>
                        </w:pPr>
                        <w:r>
                          <w:rPr>
                            <w:b/>
                            <w:sz w:val="32"/>
                          </w:rPr>
                          <w:t>Birth Sex vs Administrative Sex</w:t>
                        </w:r>
                      </w:p>
                    </w:sdtContent>
                  </w:sdt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align>left</wp:align>
              </wp:positionH>
              <wp:positionV relativeFrom="topMargin">
                <wp:align>center</wp:align>
              </wp:positionV>
              <wp:extent cx="914400" cy="170815"/>
              <wp:effectExtent l="0" t="0" r="0" b="635"/>
              <wp:wrapNone/>
              <wp:docPr id="219" name="Text Box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170815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</wps:spPr>
                    <wps:txbx>
                      <w:txbxContent>
                        <w:p w:rsidR="00940EE5" w:rsidRDefault="00940EE5">
                          <w:pPr>
                            <w:spacing w:after="0" w:line="240" w:lineRule="auto"/>
                            <w:jc w:val="right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E559B2" w:rsidRPr="00E559B2">
                            <w:rPr>
                              <w:noProof/>
                              <w:color w:val="FFFFFF" w:themeColor="background1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19" o:spid="_x0000_s1027" type="#_x0000_t202" style="position:absolute;margin-left:0;margin-top:0;width:1in;height:13.45pt;z-index:251659264;visibility:visible;mso-wrap-style:square;mso-width-percent:100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100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" o:allowincell="f" fillcolor="red" stroked="f">
              <v:textbox style="mso-fit-shape-to-text:t" inset=",0,,0">
                <w:txbxContent>
                  <w:p w:rsidR="00940EE5" w:rsidRDefault="00940EE5">
                    <w:pPr>
                      <w:spacing w:after="0" w:line="240" w:lineRule="auto"/>
                      <w:jc w:val="right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E559B2" w:rsidRPr="00E559B2">
                      <w:rPr>
                        <w:noProof/>
                        <w:color w:val="FFFFFF" w:themeColor="background1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Mjcwt7S0MDIwNbBQ0lEKTi0uzszPAykwrAUA9TmLIywAAAA="/>
  </w:docVars>
  <w:rsids>
    <w:rsidRoot w:val="00940EE5"/>
    <w:rsid w:val="000A3454"/>
    <w:rsid w:val="00290A5E"/>
    <w:rsid w:val="005B508E"/>
    <w:rsid w:val="007A7175"/>
    <w:rsid w:val="00940EE5"/>
    <w:rsid w:val="00E20551"/>
    <w:rsid w:val="00E559B2"/>
    <w:rsid w:val="00F31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54021DF-0446-4AF5-8E99-0AA969C78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05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0E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0EE5"/>
  </w:style>
  <w:style w:type="paragraph" w:styleId="Footer">
    <w:name w:val="footer"/>
    <w:basedOn w:val="Normal"/>
    <w:link w:val="FooterChar"/>
    <w:uiPriority w:val="99"/>
    <w:unhideWhenUsed/>
    <w:rsid w:val="00940E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EE5"/>
  </w:style>
  <w:style w:type="paragraph" w:styleId="Title">
    <w:name w:val="Title"/>
    <w:basedOn w:val="Normal"/>
    <w:next w:val="Normal"/>
    <w:link w:val="TitleChar"/>
    <w:uiPriority w:val="10"/>
    <w:qFormat/>
    <w:rsid w:val="00E2055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05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UHeading">
    <w:name w:val="MU Heading"/>
    <w:basedOn w:val="Normal"/>
    <w:link w:val="MUHeadingChar"/>
    <w:qFormat/>
    <w:rsid w:val="00E20551"/>
    <w:pPr>
      <w:pBdr>
        <w:bottom w:val="single" w:sz="4" w:space="1" w:color="auto"/>
      </w:pBdr>
      <w:spacing w:line="240" w:lineRule="auto"/>
      <w:contextualSpacing/>
    </w:pPr>
    <w:rPr>
      <w:b/>
      <w:sz w:val="24"/>
      <w:szCs w:val="24"/>
    </w:rPr>
  </w:style>
  <w:style w:type="character" w:customStyle="1" w:styleId="MUHeadingChar">
    <w:name w:val="MU Heading Char"/>
    <w:basedOn w:val="DefaultParagraphFont"/>
    <w:link w:val="MUHeading"/>
    <w:rsid w:val="00E20551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6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th Sex vs Administrative Sex</vt:lpstr>
    </vt:vector>
  </TitlesOfParts>
  <Company>Texas Tech University Health Sciences Center</Company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th Sex vs Administrative Sex</dc:title>
  <dc:subject/>
  <dc:creator>Rogers, Bryanne</dc:creator>
  <cp:keywords/>
  <dc:description/>
  <cp:lastModifiedBy>Hoelscher, Steph</cp:lastModifiedBy>
  <cp:revision>2</cp:revision>
  <dcterms:created xsi:type="dcterms:W3CDTF">2018-08-07T14:54:00Z</dcterms:created>
  <dcterms:modified xsi:type="dcterms:W3CDTF">2018-08-07T14:54:00Z</dcterms:modified>
</cp:coreProperties>
</file>